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fcff6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fcff6f-3950-11ec-9d9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MY4EMQxC9wH//5f8wAfM7jXbnGSKjTSjJAWyMcbBfiziq+4ADDnavA8/+Fz/vcPO7giJFPjkcMQTisAADp9DA09o2XXwzNuKwAqeKIP5M30F/lzSv1Wob2SjWkQ1ORzzFcxsPjF4x7PyLEAYT79zPcIaEuKoTwr1dXTCgvXMc77RX+AcIAt6MeYTGqahlwfw1SDnfB2Y3CA1Ac/8OcWNB3Ia9UDKGuvTlg08x6W8LcXFvb70JEDsngV/drs9Di357V3PHkSM8UktDT27LcQe395ww7NTJbh4Q4c/N0ZGMAp+4OgmLKZBGvODj9XbCmcL8y0TOPNjWJm/63JwHz7veM6TUc3c83VbRIJ+wHTeB7ZUWjVqt228D4xp/qzGgv6+9737C+tRaAOZmRG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now? Can make calls but no internet. Charleston wv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9fcff6f-3950-11ec-9d9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9fcff6f-3950-11ec-9d9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9fcff6f-3950-11ec-9d9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fcff6f</dc:title>
  <dc:creator/>
  <cp:keywords/>
  <dcterms:created xsi:type="dcterms:W3CDTF">2026-05-03T10:47:45Z</dcterms:created>
  <dcterms:modified xsi:type="dcterms:W3CDTF">2026-05-03T1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